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62895" w14:textId="77777777" w:rsidR="00010034" w:rsidRDefault="00010034" w:rsidP="00010034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«</w:t>
      </w:r>
      <w:proofErr w:type="gramStart"/>
      <w:r>
        <w:rPr>
          <w:rFonts w:ascii="Times New Roman" w:hAnsi="Times New Roman"/>
          <w:bCs/>
          <w:sz w:val="24"/>
          <w:szCs w:val="24"/>
        </w:rPr>
        <w:t>Национальный  государственный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университет </w:t>
      </w:r>
    </w:p>
    <w:p w14:paraId="0A2F9BE6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14:paraId="5F7C69C5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42F292A4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EF082E1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BD9E1C2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0B6983C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7FAF795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1F8FB68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7D163F4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6F450B3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5C8B154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F47B63D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D270A05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Style w:val="10"/>
          <w:rFonts w:eastAsia="Calibri"/>
        </w:rPr>
        <w:t>ДНЕВНИК</w:t>
      </w:r>
      <w:r>
        <w:rPr>
          <w:rFonts w:ascii="Times New Roman" w:hAnsi="Times New Roman"/>
          <w:b/>
          <w:sz w:val="24"/>
          <w:szCs w:val="24"/>
        </w:rPr>
        <w:t xml:space="preserve"> УЧЕБНОЙ </w:t>
      </w:r>
      <w:r>
        <w:rPr>
          <w:rStyle w:val="10"/>
          <w:rFonts w:eastAsia="Calibri"/>
        </w:rPr>
        <w:t>ПРАКТИКИ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7DB81CB5" w14:textId="77777777" w:rsidR="00010034" w:rsidRDefault="00010034" w:rsidP="00010034">
      <w:pPr>
        <w:spacing w:after="0" w:line="240" w:lineRule="auto"/>
        <w:ind w:left="360"/>
        <w:jc w:val="center"/>
        <w:rPr>
          <w:rFonts w:ascii="Times New Roman" w:eastAsiaTheme="minorHAnsi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Научно-исследовательская</w:t>
      </w:r>
      <w:r>
        <w:rPr>
          <w:rFonts w:ascii="Times New Roman" w:eastAsiaTheme="minorHAnsi" w:hAnsi="Times New Roman"/>
          <w:b/>
          <w:bCs/>
          <w:sz w:val="24"/>
          <w:szCs w:val="24"/>
        </w:rPr>
        <w:t xml:space="preserve"> работа. Получение первичных навыков научно-исследовательской работы</w:t>
      </w:r>
    </w:p>
    <w:p w14:paraId="1B32431E" w14:textId="77777777" w:rsidR="00010034" w:rsidRDefault="00010034" w:rsidP="00010034">
      <w:pPr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4"/>
        </w:rPr>
      </w:pPr>
    </w:p>
    <w:p w14:paraId="72459702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2BF2202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правление подготовки высшего образования</w:t>
      </w:r>
    </w:p>
    <w:p w14:paraId="2988915A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49. 04.01 – Физическая культура</w:t>
      </w:r>
    </w:p>
    <w:p w14:paraId="773CEF73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7BB1319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Квалификация </w:t>
      </w:r>
    </w:p>
    <w:p w14:paraId="5ED89DE4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Магистр</w:t>
      </w:r>
    </w:p>
    <w:p w14:paraId="372E1EC0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F5E8D4E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64"/>
      </w:tblGrid>
      <w:tr w:rsidR="00010034" w14:paraId="639C30DF" w14:textId="77777777" w:rsidTr="00010034">
        <w:trPr>
          <w:cantSplit/>
        </w:trPr>
        <w:tc>
          <w:tcPr>
            <w:tcW w:w="94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5FD634" w14:textId="77777777" w:rsidR="00010034" w:rsidRDefault="00010034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милия, имя, отчество практиканта)</w:t>
            </w:r>
          </w:p>
          <w:p w14:paraId="1CA98640" w14:textId="77777777" w:rsidR="00010034" w:rsidRDefault="00010034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E8FF44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культет)</w:t>
            </w:r>
          </w:p>
        </w:tc>
      </w:tr>
    </w:tbl>
    <w:p w14:paraId="7A0BC15C" w14:textId="77777777" w:rsidR="00010034" w:rsidRDefault="00010034" w:rsidP="0001003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филь подготовки _______________________________________________</w:t>
      </w:r>
    </w:p>
    <w:p w14:paraId="3005EB45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</w:t>
      </w:r>
    </w:p>
    <w:p w14:paraId="6E1F91DA" w14:textId="77777777" w:rsidR="00010034" w:rsidRDefault="00010034" w:rsidP="0001003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орма обучения ________________________________________________</w:t>
      </w:r>
    </w:p>
    <w:p w14:paraId="4C2B4597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чная/заочная</w:t>
      </w:r>
    </w:p>
    <w:p w14:paraId="33199330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8"/>
        <w:gridCol w:w="1611"/>
        <w:gridCol w:w="1938"/>
        <w:gridCol w:w="1127"/>
        <w:gridCol w:w="1775"/>
        <w:gridCol w:w="1562"/>
      </w:tblGrid>
      <w:tr w:rsidR="00010034" w14:paraId="20E4F4B0" w14:textId="77777777" w:rsidTr="00010034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0706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502B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55A6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AF9C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D8D5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3AC4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практику</w:t>
            </w:r>
          </w:p>
        </w:tc>
      </w:tr>
      <w:tr w:rsidR="00010034" w14:paraId="3B1AE193" w14:textId="77777777" w:rsidTr="00010034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BD623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1A2BA28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C6846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913CF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99F87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9C1C7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BD0ED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14C9734" w14:textId="77777777" w:rsidR="00010034" w:rsidRDefault="00010034" w:rsidP="0001003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2514E5A" w14:textId="77777777" w:rsidR="00010034" w:rsidRDefault="00010034" w:rsidP="0001003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437AFD5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, 20____г.</w:t>
      </w:r>
    </w:p>
    <w:p w14:paraId="27614FC1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B3D5CA1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C176B32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9784DC9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74CCBB8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830386D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CF15443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13A5DB1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729107E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D6A664C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5E3581D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DB81697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A4798B1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7B97F43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оставитель к.п.н., доцент О.Н. Титорова</w:t>
      </w:r>
    </w:p>
    <w:p w14:paraId="325419B0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F6A4170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A5D50FD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8F8B195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7C17965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45AF07C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FC881E3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A2BCE2F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787"/>
        <w:gridCol w:w="6499"/>
      </w:tblGrid>
      <w:tr w:rsidR="00010034" w14:paraId="2A0C311D" w14:textId="77777777" w:rsidTr="00010034">
        <w:tc>
          <w:tcPr>
            <w:tcW w:w="2787" w:type="dxa"/>
            <w:hideMark/>
          </w:tcPr>
          <w:p w14:paraId="0D91D07F" w14:textId="77777777" w:rsidR="00010034" w:rsidRDefault="00010034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14:paraId="2DF84F6F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2</w:t>
            </w:r>
          </w:p>
        </w:tc>
      </w:tr>
    </w:tbl>
    <w:p w14:paraId="30C4EC92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14:paraId="0DB45803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AA11CB1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1D69594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Профильная организация </w:t>
      </w:r>
      <w:r>
        <w:rPr>
          <w:rFonts w:ascii="Times New Roman" w:hAnsi="Times New Roman"/>
          <w:sz w:val="24"/>
          <w:szCs w:val="24"/>
        </w:rPr>
        <w:t>(кафедра)_________________________________</w:t>
      </w:r>
    </w:p>
    <w:p w14:paraId="50354274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</w:t>
      </w:r>
    </w:p>
    <w:p w14:paraId="2643475D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E1591D9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Руководитель практики от кафедры</w:t>
      </w:r>
      <w:r>
        <w:rPr>
          <w:rFonts w:ascii="Times New Roman" w:hAnsi="Times New Roman"/>
          <w:sz w:val="24"/>
          <w:szCs w:val="24"/>
        </w:rPr>
        <w:t>_________________________________</w:t>
      </w:r>
    </w:p>
    <w:p w14:paraId="1C893496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(Ф.И.О., научая степень, звание, должность)</w:t>
      </w:r>
    </w:p>
    <w:p w14:paraId="56B3109E" w14:textId="77777777" w:rsidR="00010034" w:rsidRDefault="00010034" w:rsidP="00010034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</w:t>
      </w:r>
    </w:p>
    <w:p w14:paraId="2E916B18" w14:textId="77777777" w:rsidR="00010034" w:rsidRDefault="00010034" w:rsidP="00010034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1BC64E90" w14:textId="77777777" w:rsidR="00010034" w:rsidRDefault="00010034" w:rsidP="00010034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Курсовой (факультетский)</w:t>
      </w:r>
    </w:p>
    <w:p w14:paraId="21C0B1CC" w14:textId="77777777" w:rsidR="00010034" w:rsidRDefault="00010034" w:rsidP="00010034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руководитель от образовательной </w:t>
      </w:r>
    </w:p>
    <w:p w14:paraId="78719D86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организации (Университета)</w:t>
      </w:r>
      <w:r>
        <w:rPr>
          <w:rFonts w:ascii="Times New Roman" w:hAnsi="Times New Roman"/>
          <w:sz w:val="24"/>
          <w:szCs w:val="24"/>
        </w:rPr>
        <w:t xml:space="preserve"> ____________________________________</w:t>
      </w:r>
    </w:p>
    <w:p w14:paraId="39B50348" w14:textId="77777777" w:rsidR="00010034" w:rsidRDefault="00010034" w:rsidP="00010034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14:paraId="704BC6AE" w14:textId="77777777" w:rsidR="00010034" w:rsidRDefault="00010034" w:rsidP="00010034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__________________________________________</w:t>
      </w:r>
    </w:p>
    <w:p w14:paraId="26120623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14:paraId="1C82292F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4872B9F4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7454A339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6E06BCE3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Сроки прохождения практики</w:t>
      </w:r>
    </w:p>
    <w:p w14:paraId="138941FC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010034" w14:paraId="67AB6916" w14:textId="77777777" w:rsidTr="00010034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51B3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1EF7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</w:t>
            </w:r>
          </w:p>
        </w:tc>
      </w:tr>
      <w:tr w:rsidR="00010034" w14:paraId="2248D506" w14:textId="77777777" w:rsidTr="00010034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B632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чная форма обучения</w:t>
            </w:r>
          </w:p>
        </w:tc>
      </w:tr>
      <w:tr w:rsidR="00010034" w14:paraId="6EBD98C9" w14:textId="77777777" w:rsidTr="00010034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0FD9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FACEBA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848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34BE73D5" w14:textId="77777777" w:rsidTr="00010034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B595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очная форма обучения</w:t>
            </w:r>
          </w:p>
        </w:tc>
      </w:tr>
      <w:tr w:rsidR="00010034" w14:paraId="2A1409CE" w14:textId="77777777" w:rsidTr="00010034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E928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F7872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8BBA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DC8DB48" w14:textId="77777777" w:rsidR="00010034" w:rsidRDefault="00010034" w:rsidP="0001003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7D9142E0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BF96E4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C8B0E" w14:textId="77777777" w:rsidR="00010034" w:rsidRDefault="00010034" w:rsidP="00010034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713F9D4E" w14:textId="77777777" w:rsidR="00010034" w:rsidRDefault="00010034" w:rsidP="00010034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3082B80A" w14:textId="77777777" w:rsidR="00010034" w:rsidRDefault="00010034" w:rsidP="00010034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21DB3778" w14:textId="77777777" w:rsidR="00010034" w:rsidRDefault="00010034" w:rsidP="00010034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464" w:type="dxa"/>
        <w:tblLook w:val="04A0" w:firstRow="1" w:lastRow="0" w:firstColumn="1" w:lastColumn="0" w:noHBand="0" w:noVBand="1"/>
      </w:tblPr>
      <w:tblGrid>
        <w:gridCol w:w="4786"/>
        <w:gridCol w:w="4678"/>
      </w:tblGrid>
      <w:tr w:rsidR="00010034" w14:paraId="3488AE09" w14:textId="77777777" w:rsidTr="00010034">
        <w:tc>
          <w:tcPr>
            <w:tcW w:w="4786" w:type="dxa"/>
          </w:tcPr>
          <w:p w14:paraId="71EBB648" w14:textId="77777777" w:rsidR="00010034" w:rsidRDefault="00010034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Согласовано</w:t>
            </w:r>
          </w:p>
          <w:p w14:paraId="7ABCD121" w14:textId="77777777" w:rsidR="00010034" w:rsidRDefault="00010034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</w:p>
          <w:p w14:paraId="38AFCB43" w14:textId="77777777" w:rsidR="00010034" w:rsidRDefault="00010034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4B158EF3" w14:textId="77777777" w:rsidR="00010034" w:rsidRDefault="00010034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подпись  руководителя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практики от профильной организации (зав. кафедрой)</w:t>
            </w:r>
          </w:p>
          <w:p w14:paraId="1519D04E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  <w:tc>
          <w:tcPr>
            <w:tcW w:w="4678" w:type="dxa"/>
          </w:tcPr>
          <w:p w14:paraId="1A58F384" w14:textId="77777777" w:rsidR="00010034" w:rsidRDefault="00010034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гласовано</w:t>
            </w:r>
          </w:p>
          <w:p w14:paraId="6182C4C0" w14:textId="77777777" w:rsidR="00010034" w:rsidRDefault="00010034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70C2E39F" w14:textId="77777777" w:rsidR="00010034" w:rsidRDefault="00010034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подпись  руководителя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практики магистранта)</w:t>
            </w:r>
          </w:p>
          <w:p w14:paraId="7FA33DD9" w14:textId="77777777" w:rsidR="00010034" w:rsidRDefault="00010034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</w:tbl>
    <w:p w14:paraId="7A896103" w14:textId="77777777" w:rsidR="00010034" w:rsidRDefault="00010034" w:rsidP="0001003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ТРУКТУРА И СОДЕРЖАНИЕ ПРАКТИКИ</w:t>
      </w:r>
    </w:p>
    <w:p w14:paraId="035BB6D1" w14:textId="77777777" w:rsidR="00010034" w:rsidRDefault="00010034" w:rsidP="00010034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Очная и заочная формы обучения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1985"/>
        <w:gridCol w:w="2700"/>
      </w:tblGrid>
      <w:tr w:rsidR="00010034" w14:paraId="313E7DD2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113D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  <w:t>Виды учебной работы на практике, включая самостоятельную работу обучающихс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212FE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Трудоемкость практики</w:t>
            </w:r>
          </w:p>
          <w:p w14:paraId="55FF5AA3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(в часах)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4FA2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  <w:t>Формы текущего контроля</w:t>
            </w:r>
          </w:p>
        </w:tc>
      </w:tr>
      <w:tr w:rsidR="00010034" w14:paraId="179EBA91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DA33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организацией научно-исследовательской работы (НИР) вуза и кафедры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BBBEB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4E3A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39A73BA5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7FCEE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ие в беседах с заведующим кафедрой и его заместителем по НИР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F0F67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EAD3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5C622DE9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7F2AB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знакомление с должностными обязанностями ППС кафедры по НИР. 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58022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17569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6D69E558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82BA5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Ознакомление с должностными обязанностями ППС кафедры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F3747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86C91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5D594123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045C0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локальными актами университета и нормативными документами, регламентирующими организацию НИР в вузе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09611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9D04F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3A704051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4BEC5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Разработка индивидуального рабочего плана на период практик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76A5A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7CFEB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Индивидуальный план практиканта.</w:t>
            </w:r>
          </w:p>
        </w:tc>
      </w:tr>
      <w:tr w:rsidR="00010034" w14:paraId="5A84D977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0240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Ознакомление с основными направлениями и тематикой научных исследований, проводимых на кафедре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276F6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A7630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7E80CFCD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795C1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м с проблематикой научных исследований по профилю подготовки магистранта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D9B1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3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42734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0CD964A1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A7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пределение направления НИР и темы собственного научного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01FAA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B925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Выписка из протокола заседания кафедры об утверждении темы исследования</w:t>
            </w:r>
          </w:p>
        </w:tc>
      </w:tr>
      <w:tr w:rsidR="00010034" w14:paraId="20142730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62C50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теоретико-методическими положениями наук, лежащих в основе избранного магистрантом направлении научного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EB8E7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84677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577D5F09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01BC1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информационными источниками по направлению и теме исследования по рекомендации руководителя практики (литературы, периодических изданий, сети «Интернет», и.т.п.)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58140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C285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Список литературы по теме исследования</w:t>
            </w:r>
          </w:p>
          <w:p w14:paraId="4283DB35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</w:p>
        </w:tc>
      </w:tr>
      <w:tr w:rsidR="00010034" w14:paraId="4164EA84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3D3D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поиска информации в различных источниках (библиотеках, ЭБС, архивах, сети «Интернет»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34E81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76B87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Реферат по одному из теоретических вопросов по теме научного исследования</w:t>
            </w:r>
          </w:p>
        </w:tc>
      </w:tr>
      <w:tr w:rsidR="00010034" w14:paraId="02962F16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5A6F0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Освоение технологий проведения наблюдений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22EFD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65A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ротоколы наблюдений.</w:t>
            </w:r>
          </w:p>
        </w:tc>
      </w:tr>
      <w:tr w:rsidR="00010034" w14:paraId="088FB989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90A1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анализа документальных и архивных материал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465C1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06858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20F84E24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D6DC7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lastRenderedPageBreak/>
              <w:t>Освоение технологии проведения опрос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16D4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D8AF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Тезисы беседы и/или анкета</w:t>
            </w:r>
          </w:p>
        </w:tc>
      </w:tr>
      <w:tr w:rsidR="00010034" w14:paraId="55EB68FB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A87F4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своение технологий проведения контрольных испытаний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E836B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4695F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Диагностический пакет</w:t>
            </w:r>
          </w:p>
        </w:tc>
      </w:tr>
      <w:tr w:rsidR="00010034" w14:paraId="372150E5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74E9C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экспертного оцени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F7FF3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C7FD8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010034" w14:paraId="6E57B2E7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9295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ланирование исследовательских мероприятий, определение базы и контингента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4121A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72FF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Организация  исследования</w:t>
            </w:r>
            <w:proofErr w:type="gramEnd"/>
          </w:p>
        </w:tc>
      </w:tr>
      <w:tr w:rsidR="00010034" w14:paraId="425C7D1A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72D2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методологии научного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BCD91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A077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Основные положения исследования (актуальность, объект, предмет, гипотеза, цель, задачи, новизна, теоретическая и практическая значимость)</w:t>
            </w:r>
          </w:p>
        </w:tc>
      </w:tr>
      <w:tr w:rsidR="00010034" w14:paraId="7F871CA7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81C5E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методов математико-статистической обработки экспериментальных данных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53EC2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54EA7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.</w:t>
            </w:r>
          </w:p>
        </w:tc>
      </w:tr>
      <w:tr w:rsidR="00010034" w14:paraId="27AF72BB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3378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правил работы над текстом, структурой и последовательностью изложения материала, требований оформле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59EBD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7A62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Оглавление</w:t>
            </w:r>
          </w:p>
          <w:p w14:paraId="656D2849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</w:p>
        </w:tc>
      </w:tr>
      <w:tr w:rsidR="00010034" w14:paraId="5984FF36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12D3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правил оформления иллюстративного материала и приложений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0D3E0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D0EFE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Таблицы, рисунки</w:t>
            </w:r>
          </w:p>
        </w:tc>
      </w:tr>
      <w:tr w:rsidR="00010034" w14:paraId="338AF8F2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FABC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умения к оцениванию результатов исследовательской деятельност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D15F4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021BC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Рецензия на курсовую работу</w:t>
            </w:r>
          </w:p>
        </w:tc>
      </w:tr>
      <w:tr w:rsidR="00010034" w14:paraId="5B8568F5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D38F9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опубликованием результатов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F9939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607C8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.</w:t>
            </w:r>
          </w:p>
        </w:tc>
      </w:tr>
      <w:tr w:rsidR="00010034" w14:paraId="4E5473D6" w14:textId="77777777" w:rsidTr="00010034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86F0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презентацией результатов деятельност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801DC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C361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Отчет по практике </w:t>
            </w:r>
          </w:p>
        </w:tc>
      </w:tr>
      <w:tr w:rsidR="00010034" w14:paraId="7699630E" w14:textId="77777777" w:rsidTr="00010034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CC444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4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23148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324</w:t>
            </w:r>
          </w:p>
        </w:tc>
      </w:tr>
    </w:tbl>
    <w:p w14:paraId="757A105C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6D2986C" w14:textId="77777777" w:rsidR="00010034" w:rsidRDefault="00010034" w:rsidP="00010034">
      <w:pPr>
        <w:pStyle w:val="FirstParagraph"/>
        <w:spacing w:before="0" w:after="0"/>
        <w:jc w:val="center"/>
        <w:rPr>
          <w:rFonts w:ascii="Times New Roman" w:eastAsia="Calibri" w:hAnsi="Times New Roman"/>
          <w:b/>
          <w:bCs/>
          <w:i/>
          <w:lang w:val="ru-RU"/>
        </w:rPr>
      </w:pPr>
      <w:r>
        <w:rPr>
          <w:rFonts w:ascii="Times New Roman" w:hAnsi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p w14:paraId="382E62F1" w14:textId="77777777" w:rsidR="00010034" w:rsidRDefault="00010034" w:rsidP="00010034">
      <w:pPr>
        <w:pStyle w:val="a3"/>
        <w:spacing w:after="0" w:line="240" w:lineRule="auto"/>
        <w:jc w:val="right"/>
        <w:rPr>
          <w:rFonts w:ascii="Times New Roman" w:hAnsi="Times New Roman"/>
          <w:i/>
          <w:sz w:val="24"/>
          <w:szCs w:val="24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6691"/>
      </w:tblGrid>
      <w:tr w:rsidR="00010034" w14:paraId="422256FF" w14:textId="77777777" w:rsidTr="00010034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68D1E" w14:textId="77777777" w:rsidR="00010034" w:rsidRDefault="00010034">
            <w:pPr>
              <w:pStyle w:val="a3"/>
              <w:spacing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Наименование категории (группы) </w:t>
            </w:r>
          </w:p>
          <w:p w14:paraId="38B0A25F" w14:textId="77777777" w:rsidR="00010034" w:rsidRDefault="00010034">
            <w:pPr>
              <w:pStyle w:val="a3"/>
              <w:spacing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компетенций</w:t>
            </w:r>
          </w:p>
        </w:tc>
        <w:tc>
          <w:tcPr>
            <w:tcW w:w="6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1F49F" w14:textId="77777777" w:rsidR="00010034" w:rsidRDefault="00010034">
            <w:pPr>
              <w:pStyle w:val="a3"/>
              <w:spacing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Код и наименование компетенций</w:t>
            </w:r>
          </w:p>
        </w:tc>
      </w:tr>
      <w:tr w:rsidR="00010034" w14:paraId="00BBF8CA" w14:textId="77777777" w:rsidTr="00010034"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04962" w14:textId="77777777" w:rsidR="00010034" w:rsidRDefault="00010034">
            <w:pPr>
              <w:pStyle w:val="a3"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бщепрофессиональные компетенции</w:t>
            </w:r>
          </w:p>
        </w:tc>
      </w:tr>
      <w:tr w:rsidR="00010034" w14:paraId="3F1E4CAC" w14:textId="77777777" w:rsidTr="00010034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41C19" w14:textId="77777777" w:rsidR="00010034" w:rsidRDefault="00010034">
            <w:pPr>
              <w:pStyle w:val="a3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учные исследования</w:t>
            </w:r>
          </w:p>
        </w:tc>
        <w:tc>
          <w:tcPr>
            <w:tcW w:w="6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6C63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ПК-8 Способен проводить научные исследования по разрешению проблемных ситуаций в области физической культуры и спорта с использованием современных методов исследования, в том числе из смежных областей знаний.</w:t>
            </w:r>
          </w:p>
        </w:tc>
      </w:tr>
    </w:tbl>
    <w:p w14:paraId="08703A87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ТРЕБОВАНИЯ К ПРАКТИКЕ</w:t>
      </w:r>
    </w:p>
    <w:p w14:paraId="548210ED" w14:textId="77777777" w:rsidR="00010034" w:rsidRDefault="00010034" w:rsidP="00010034">
      <w:pPr>
        <w:tabs>
          <w:tab w:val="left" w:pos="284"/>
        </w:tabs>
        <w:spacing w:after="0" w:line="240" w:lineRule="auto"/>
        <w:ind w:firstLine="709"/>
        <w:jc w:val="both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прохождении практики магистранты должны:</w:t>
      </w:r>
    </w:p>
    <w:p w14:paraId="1CD043AB" w14:textId="77777777" w:rsidR="00010034" w:rsidRDefault="00010034" w:rsidP="00010034">
      <w:pPr>
        <w:numPr>
          <w:ilvl w:val="0"/>
          <w:numId w:val="1"/>
        </w:numPr>
        <w:tabs>
          <w:tab w:val="left" w:pos="284"/>
          <w:tab w:val="left" w:pos="372"/>
        </w:tabs>
        <w:spacing w:after="0" w:line="240" w:lineRule="auto"/>
        <w:ind w:left="0"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Вместе с руководителем практики от кафедры (научным руководителем) провести беседу с заведующим кафедрой и его заместителем по научно-исследовательской работе (НИР). Оформить письменный </w:t>
      </w:r>
      <w:proofErr w:type="gramStart"/>
      <w:r>
        <w:rPr>
          <w:rFonts w:ascii="Times New Roman" w:hAnsi="Times New Roman"/>
          <w:sz w:val="24"/>
          <w:szCs w:val="24"/>
        </w:rPr>
        <w:t>анализ  в</w:t>
      </w:r>
      <w:proofErr w:type="gramEnd"/>
      <w:r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7CC0BC5A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142"/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амостоятельно, по рекомендациям руководителя, ознакомиться с должностными обязанностями ППС кафедры по НИР, изучить отчеты по научной работе кафедры, локальные актами Университета и нормативные документы, регламентирующие </w:t>
      </w:r>
      <w:r>
        <w:rPr>
          <w:rFonts w:ascii="Times New Roman" w:hAnsi="Times New Roman"/>
          <w:sz w:val="24"/>
          <w:szCs w:val="24"/>
        </w:rPr>
        <w:lastRenderedPageBreak/>
        <w:t xml:space="preserve">организацию НИР, ознакомится с правовыми и нормативными документами по подготовке магистров. Оформить письменный </w:t>
      </w:r>
      <w:proofErr w:type="gramStart"/>
      <w:r>
        <w:rPr>
          <w:rFonts w:ascii="Times New Roman" w:hAnsi="Times New Roman"/>
          <w:sz w:val="24"/>
          <w:szCs w:val="24"/>
        </w:rPr>
        <w:t>анализ  в</w:t>
      </w:r>
      <w:proofErr w:type="gramEnd"/>
      <w:r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0906C29B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1.Составить совместно с руководителем индивидуальный план прохождения практики, включающий в себя: цель, задачи, содержание: перечень заданий, сроки их выполнения, форма отчетности.</w:t>
      </w:r>
    </w:p>
    <w:p w14:paraId="63647C2A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Проанализировать правовые, нормативные документы и локальные акты, </w:t>
      </w:r>
      <w:r>
        <w:rPr>
          <w:rFonts w:ascii="Times New Roman" w:hAnsi="Times New Roman"/>
          <w:sz w:val="24"/>
          <w:szCs w:val="24"/>
        </w:rPr>
        <w:t>регламентирующими организацию НИР в высшем учебном заведении, нормативными документами по подготовке магистров, должностные обязанности ППС кафедры по НИР. Оформить письменный анализ в дневнике.</w:t>
      </w:r>
    </w:p>
    <w:p w14:paraId="20FC3884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Оформить в дневнике практики индивидуальный план работы.</w:t>
      </w:r>
    </w:p>
    <w:p w14:paraId="0710F0F4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пределить тему собственного научного исследования на основе анализа </w:t>
      </w:r>
      <w:r>
        <w:rPr>
          <w:rFonts w:ascii="Times New Roman" w:hAnsi="Times New Roman"/>
          <w:sz w:val="24"/>
          <w:szCs w:val="24"/>
        </w:rPr>
        <w:t xml:space="preserve">проблематики научных исследований по профилю подготовки, </w:t>
      </w:r>
      <w:r>
        <w:rPr>
          <w:rFonts w:ascii="Times New Roman" w:hAnsi="Times New Roman"/>
          <w:spacing w:val="-1"/>
          <w:sz w:val="24"/>
          <w:szCs w:val="24"/>
        </w:rPr>
        <w:t>проводимых на кафедре, утвердить ее у научного руководителя и на заседании кафедры. Представить выписку из протокола заседания кафедры в приложении к дневнику практики.</w:t>
      </w:r>
    </w:p>
    <w:p w14:paraId="2FF881AE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>Ежедневно в соответствии с графиком прохождения практики фиксировать содержание и результаты собственной деятельности по выполнению программы практики с указанием возникших трудностей, замечаний, рекомендаций и заданий руководителя. Оформить в дневнике практики.</w:t>
      </w:r>
    </w:p>
    <w:p w14:paraId="6B93BD29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 xml:space="preserve">Составить список литературы на основании анализа </w:t>
      </w:r>
      <w:r>
        <w:rPr>
          <w:rFonts w:ascii="Times New Roman" w:hAnsi="Times New Roman"/>
          <w:sz w:val="24"/>
          <w:szCs w:val="24"/>
        </w:rPr>
        <w:t>информационных источников по направлению и теме исследования по рекомендации руководителя практики. Оформить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</w:t>
      </w:r>
    </w:p>
    <w:p w14:paraId="1DCCBCA4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писать реферат на тему, раскрывающую один из теоретических вопросов по направлению исследования, по заданию руководителя практики. Представить в приложении к дневнику практики.</w:t>
      </w:r>
    </w:p>
    <w:p w14:paraId="526DA509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Провести наблюдения (количественные или качественные) за различными явлениями, связанными с темой исследования. Оформить протоколы наблюдений</w:t>
      </w:r>
      <w:r>
        <w:rPr>
          <w:rFonts w:ascii="Times New Roman" w:hAnsi="Times New Roman"/>
          <w:sz w:val="24"/>
          <w:szCs w:val="24"/>
        </w:rPr>
        <w:t xml:space="preserve">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 </w:t>
      </w:r>
    </w:p>
    <w:p w14:paraId="536132B8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Изучить методики диагностирования актуальных для темы исследования свойств, составить список наиболее информативных. </w:t>
      </w:r>
      <w:r>
        <w:rPr>
          <w:rFonts w:ascii="Times New Roman" w:hAnsi="Times New Roman"/>
          <w:sz w:val="24"/>
          <w:szCs w:val="24"/>
        </w:rPr>
        <w:t>Оформить перечень методик (диагностический пакет)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</w:t>
      </w:r>
    </w:p>
    <w:p w14:paraId="52E39EA0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формить тезисы </w:t>
      </w:r>
      <w:proofErr w:type="gramStart"/>
      <w:r>
        <w:rPr>
          <w:rFonts w:ascii="Times New Roman" w:hAnsi="Times New Roman"/>
          <w:bCs/>
          <w:sz w:val="24"/>
          <w:szCs w:val="24"/>
        </w:rPr>
        <w:t>беседы  и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/или представить вариант анкеты по вопросам, ответы на которые позволяют определить состояние изучаемой  проблемы в реальности </w:t>
      </w:r>
      <w:r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</w:t>
      </w:r>
    </w:p>
    <w:p w14:paraId="01493B8B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pacing w:val="-2"/>
          <w:sz w:val="24"/>
          <w:szCs w:val="24"/>
        </w:rPr>
        <w:t>Изучить  документальные</w:t>
      </w:r>
      <w:proofErr w:type="gramEnd"/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 и архивные материалы </w:t>
      </w:r>
      <w:r>
        <w:rPr>
          <w:rFonts w:ascii="Times New Roman" w:hAnsi="Times New Roman"/>
          <w:sz w:val="24"/>
          <w:szCs w:val="24"/>
        </w:rPr>
        <w:t>по направлению и теме исследования по рекомендации руководителя практики. Оформить письменный анализ в дневнике.</w:t>
      </w:r>
    </w:p>
    <w:p w14:paraId="717DE7AF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Ознакомиться с технологий экспертного оценивания. </w:t>
      </w:r>
      <w:r>
        <w:rPr>
          <w:rFonts w:ascii="Times New Roman" w:hAnsi="Times New Roman"/>
          <w:sz w:val="24"/>
          <w:szCs w:val="24"/>
        </w:rPr>
        <w:t>Оформить письменный анализ в дневнике.</w:t>
      </w:r>
    </w:p>
    <w:p w14:paraId="062E1A84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Определить методы математико-статистической обработки результатов исследования </w:t>
      </w:r>
      <w:r>
        <w:rPr>
          <w:rFonts w:ascii="Times New Roman" w:hAnsi="Times New Roman"/>
          <w:sz w:val="24"/>
          <w:szCs w:val="24"/>
        </w:rPr>
        <w:t>по направлению и теме исследования по рекомендации руководителя практики. Оформить письменный анализ в дневнике.</w:t>
      </w:r>
    </w:p>
    <w:p w14:paraId="31BBF539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пределить </w:t>
      </w:r>
      <w:r>
        <w:rPr>
          <w:rFonts w:ascii="Times New Roman" w:hAnsi="Times New Roman"/>
          <w:sz w:val="24"/>
          <w:szCs w:val="24"/>
        </w:rPr>
        <w:t xml:space="preserve">основные положения исследования: актуальность, объект, предмет, гипотеза, цель, задачи, новизна, теоретическая и практическая значимость, </w:t>
      </w:r>
      <w:proofErr w:type="gramStart"/>
      <w:r>
        <w:rPr>
          <w:rFonts w:ascii="Times New Roman" w:hAnsi="Times New Roman"/>
          <w:sz w:val="24"/>
          <w:szCs w:val="24"/>
        </w:rPr>
        <w:t>положения</w:t>
      </w:r>
      <w:proofErr w:type="gramEnd"/>
      <w:r>
        <w:rPr>
          <w:rFonts w:ascii="Times New Roman" w:hAnsi="Times New Roman"/>
          <w:sz w:val="24"/>
          <w:szCs w:val="24"/>
        </w:rPr>
        <w:t xml:space="preserve"> выносимые на защиту. Оформить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отчету по практике.</w:t>
      </w:r>
    </w:p>
    <w:p w14:paraId="12BB5930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формить описание организации исследования, включающую этапы исследования, характеристику базы и контингента, планируемых для проведения экспериментальной работы. П</w:t>
      </w:r>
      <w:r>
        <w:rPr>
          <w:rFonts w:ascii="Times New Roman" w:hAnsi="Times New Roman"/>
          <w:bCs/>
          <w:sz w:val="24"/>
          <w:szCs w:val="24"/>
        </w:rPr>
        <w:t>редставить в приложении к дневнику практики.</w:t>
      </w:r>
    </w:p>
    <w:p w14:paraId="385932DF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Изучить правила работы над текстом, структуру и последовательность изложения материала, требований оформления текстовой части работы. Разработать пример оглавления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</w:t>
      </w:r>
    </w:p>
    <w:p w14:paraId="510163D6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>Разработать иллюстративный материал, примеры таблиц и рисунков, отражающих анализ результатов исследований по направлению работы магистранта</w:t>
      </w:r>
      <w:r>
        <w:rPr>
          <w:rFonts w:ascii="Times New Roman" w:hAnsi="Times New Roman"/>
          <w:bCs/>
          <w:sz w:val="24"/>
          <w:szCs w:val="24"/>
        </w:rPr>
        <w:t>, представить в приложении к дневнику практики.</w:t>
      </w:r>
    </w:p>
    <w:p w14:paraId="3D5FE5E1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Ознакомиться с видами и технологией опубликованием результатов исследования. </w:t>
      </w:r>
      <w:r>
        <w:rPr>
          <w:rFonts w:ascii="Times New Roman" w:hAnsi="Times New Roman"/>
          <w:sz w:val="24"/>
          <w:szCs w:val="24"/>
        </w:rPr>
        <w:t>Оформить письменный анализ в дневнике.</w:t>
      </w:r>
    </w:p>
    <w:p w14:paraId="2302BA1D" w14:textId="77777777" w:rsidR="00010034" w:rsidRDefault="00010034" w:rsidP="00010034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lastRenderedPageBreak/>
        <w:t xml:space="preserve">Изучить курсовую работу по учебному предмету, изучаемому в бакалавриате по соответствующей кафедре. Написать рецензию. </w:t>
      </w:r>
      <w:r>
        <w:rPr>
          <w:rFonts w:ascii="Times New Roman" w:hAnsi="Times New Roman"/>
          <w:bCs/>
          <w:sz w:val="24"/>
          <w:szCs w:val="24"/>
        </w:rPr>
        <w:t>Представить в приложении к дневнику практики.</w:t>
      </w:r>
    </w:p>
    <w:p w14:paraId="3AAAA80D" w14:textId="77777777" w:rsidR="00010034" w:rsidRDefault="00010034" w:rsidP="00010034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дготовить и оформить в дневнике практики отчет о прохождении учебной практики, защитить его на заседании кафедры.</w:t>
      </w:r>
    </w:p>
    <w:p w14:paraId="3FFDD96F" w14:textId="77777777" w:rsidR="00010034" w:rsidRDefault="00010034" w:rsidP="00010034">
      <w:pPr>
        <w:shd w:val="clear" w:color="auto" w:fill="FFFFFF"/>
        <w:tabs>
          <w:tab w:val="left" w:pos="284"/>
          <w:tab w:val="left" w:pos="426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88B4195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Аттестация по практике проводится в 1 семестре обучения на основе технологической карты, предусматривающей текущее оценивание результатов по определенным содержанием практики видам деятельности, а также трех рубежных контролей: первого -– в форме утверждения на заседании кафедры темы (направления) научного исследования, второго - в форме разработки основных положений исследования (актуальность, объект, предмет, гипотеза, цель, задачи, новизна, теоретическая и практическая значимость, положения, выносимые на защиту), и третьего – в форме подготовки и защиты отчета по практике. </w:t>
      </w:r>
      <w:r>
        <w:rPr>
          <w:rFonts w:ascii="Times New Roman" w:hAnsi="Times New Roman"/>
          <w:b/>
          <w:i/>
          <w:sz w:val="24"/>
          <w:szCs w:val="24"/>
        </w:rPr>
        <w:t xml:space="preserve">Текущая аттестация производится руководителем магистранта. </w:t>
      </w:r>
    </w:p>
    <w:p w14:paraId="615FA4D4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зультаты </w:t>
      </w:r>
      <w:r>
        <w:rPr>
          <w:rFonts w:ascii="Times New Roman" w:hAnsi="Times New Roman"/>
          <w:b/>
          <w:i/>
          <w:sz w:val="24"/>
          <w:szCs w:val="24"/>
        </w:rPr>
        <w:t>промежуточного контроля</w:t>
      </w:r>
      <w:r>
        <w:rPr>
          <w:rFonts w:ascii="Times New Roman" w:hAnsi="Times New Roman"/>
          <w:sz w:val="24"/>
          <w:szCs w:val="24"/>
        </w:rPr>
        <w:t xml:space="preserve"> определяются курсовым (факультетским) руководителем после проведения практики и предоставления отчетных документов, по итогам которых выставляется </w:t>
      </w:r>
      <w:r>
        <w:rPr>
          <w:rFonts w:ascii="Times New Roman" w:hAnsi="Times New Roman"/>
          <w:b/>
          <w:i/>
          <w:sz w:val="24"/>
          <w:szCs w:val="24"/>
        </w:rPr>
        <w:t>дифференцированный зачет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2D433F98" w14:textId="77777777" w:rsidR="00010034" w:rsidRDefault="00010034" w:rsidP="00010034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казатели и критерии оценивания компетенций формируются на этапе прохождения практики в соответствии с Положением о текущем контроле и промежуточной аттестации НГУ им. П.Ф.Лесгафта, Санкт-Петербург. </w:t>
      </w:r>
    </w:p>
    <w:p w14:paraId="07EB7740" w14:textId="77777777" w:rsidR="00010034" w:rsidRDefault="00010034" w:rsidP="00010034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F4A7B3C" w14:textId="77777777" w:rsidR="00010034" w:rsidRDefault="00010034" w:rsidP="00010034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окументы, предоставляемые для аттестации по практике</w:t>
      </w:r>
    </w:p>
    <w:p w14:paraId="1766945A" w14:textId="77777777" w:rsidR="00010034" w:rsidRDefault="00010034" w:rsidP="00010034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55F55E" w14:textId="77777777" w:rsidR="00010034" w:rsidRDefault="00010034" w:rsidP="00010034">
      <w:pPr>
        <w:numPr>
          <w:ilvl w:val="0"/>
          <w:numId w:val="2"/>
        </w:numPr>
        <w:tabs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невник практики, в котором оформляются: индивидуальный план и график прохождения практики, анализ выполнения программы практики, отчет и отзыв руководителя практики.</w:t>
      </w:r>
    </w:p>
    <w:p w14:paraId="5DB30B96" w14:textId="77777777" w:rsidR="00010034" w:rsidRDefault="00010034" w:rsidP="00010034">
      <w:pPr>
        <w:numPr>
          <w:ilvl w:val="0"/>
          <w:numId w:val="2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ложения к дневнику:</w:t>
      </w:r>
    </w:p>
    <w:p w14:paraId="38D05DAC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писка из протокола заседания кафедры об утверждении темы исследования.</w:t>
      </w:r>
    </w:p>
    <w:p w14:paraId="2CA663B5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исок литературы по теме исследования.</w:t>
      </w:r>
    </w:p>
    <w:p w14:paraId="064BD087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ферат по одному из вопросов темы научного исследования.</w:t>
      </w:r>
    </w:p>
    <w:p w14:paraId="258B803E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токолы наблюдений.</w:t>
      </w:r>
    </w:p>
    <w:p w14:paraId="73C3A303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зисы беседы, анкета.</w:t>
      </w:r>
    </w:p>
    <w:p w14:paraId="335197C9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иагностический пакет.</w:t>
      </w:r>
    </w:p>
    <w:p w14:paraId="5C38D0DC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рганизация исследования.</w:t>
      </w:r>
    </w:p>
    <w:p w14:paraId="0AB175C5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ные положения исследования (актуальность, объект, предмет, гипотеза, цель, задачи, новизна, теоретическая и практическая значимость, положения, выносимые на защиту).</w:t>
      </w:r>
    </w:p>
    <w:p w14:paraId="54FFC4FB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главление.</w:t>
      </w:r>
    </w:p>
    <w:p w14:paraId="7334B6C9" w14:textId="77777777" w:rsidR="00010034" w:rsidRDefault="00010034" w:rsidP="00010034">
      <w:pPr>
        <w:numPr>
          <w:ilvl w:val="0"/>
          <w:numId w:val="3"/>
        </w:numPr>
        <w:shd w:val="clear" w:color="auto" w:fill="FFFFFF"/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pacing w:val="-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аблицы, рисунки.</w:t>
      </w:r>
    </w:p>
    <w:p w14:paraId="4855228C" w14:textId="77777777" w:rsidR="00010034" w:rsidRDefault="00010034" w:rsidP="00010034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цензия на курсовую работу. </w:t>
      </w:r>
    </w:p>
    <w:p w14:paraId="051B337F" w14:textId="77777777" w:rsidR="00010034" w:rsidRDefault="00010034" w:rsidP="00010034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Утверждаю______________ (подпись руководителя магистранта)</w:t>
      </w:r>
    </w:p>
    <w:p w14:paraId="7F93526B" w14:textId="77777777" w:rsidR="00010034" w:rsidRDefault="00010034" w:rsidP="00010034">
      <w:pPr>
        <w:spacing w:after="0" w:line="240" w:lineRule="auto"/>
        <w:ind w:firstLine="709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та_____________</w:t>
      </w:r>
    </w:p>
    <w:p w14:paraId="51CDD76B" w14:textId="77777777" w:rsidR="00010034" w:rsidRDefault="00010034" w:rsidP="00010034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</w:p>
    <w:p w14:paraId="60CE0A26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индивидуальный план работы</w:t>
      </w:r>
    </w:p>
    <w:p w14:paraId="5B682B52" w14:textId="77777777" w:rsidR="00010034" w:rsidRDefault="00010034" w:rsidP="00010034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14:paraId="4652C89F" w14:textId="77777777" w:rsidR="00010034" w:rsidRDefault="00010034" w:rsidP="00010034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14:paraId="70E761D0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4533"/>
        <w:gridCol w:w="1416"/>
        <w:gridCol w:w="1399"/>
        <w:gridCol w:w="1718"/>
      </w:tblGrid>
      <w:tr w:rsidR="00010034" w14:paraId="411D051C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A0518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4E10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A289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4925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 выполнения</w:t>
            </w: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EA06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010034" w14:paraId="6D0510D4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59CDA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3484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7FA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5AB1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17C9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64B44450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6397C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12B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3FE1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6D65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FE0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766C8F11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AD9A1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E175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21F2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E32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6D81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07FD7B24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B97F8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3DB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2E0B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28AC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352D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6EB89E3A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69CBC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A5D0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F3B3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09CB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9784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DAECA11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9AF93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7FE1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C626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927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6BE4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093573D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8AB60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6322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F464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7130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14D6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3064BF1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68B7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1E1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ECFA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83E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F1E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4B1511CC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9C1D4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C775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A840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777A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51DC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46CC3BBF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588E2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2869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7A6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0A2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C455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50DF4AA4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1CE9E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07E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CCE0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7F93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FBE2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1DBF8EB7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3F594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1FC7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F807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BB7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73EC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48347CB2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D2CE1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8E00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7C0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E12A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538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3F1BC6EC" w14:textId="77777777" w:rsidTr="00010034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08EE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736B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BF66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8D66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56F4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27AB1F6E" w14:textId="77777777" w:rsidR="00010034" w:rsidRDefault="00010034" w:rsidP="00010034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6AE194AD" w14:textId="77777777" w:rsidR="00010034" w:rsidRDefault="00010034" w:rsidP="00010034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B11A941" w14:textId="77777777" w:rsidR="00010034" w:rsidRDefault="00010034" w:rsidP="00010034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РАБОЧИЙ ГРАФИК ПРОВЕДЕНИЯ ПРАКТИКИ </w:t>
      </w:r>
    </w:p>
    <w:p w14:paraId="1F971EEC" w14:textId="77777777" w:rsidR="00010034" w:rsidRDefault="00010034" w:rsidP="00010034">
      <w:pPr>
        <w:tabs>
          <w:tab w:val="left" w:pos="4005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49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794"/>
        <w:gridCol w:w="794"/>
        <w:gridCol w:w="794"/>
        <w:gridCol w:w="794"/>
        <w:gridCol w:w="794"/>
        <w:gridCol w:w="847"/>
      </w:tblGrid>
      <w:tr w:rsidR="00010034" w14:paraId="4C0BA9AC" w14:textId="77777777" w:rsidTr="00010034">
        <w:tc>
          <w:tcPr>
            <w:tcW w:w="46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A046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0D78D8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485D510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3EFA635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26C1ECB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14:paraId="78A3798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327A27B4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2016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ДНИ НЕДЕЛИ</w:t>
            </w:r>
          </w:p>
        </w:tc>
      </w:tr>
      <w:tr w:rsidR="00010034" w14:paraId="7ABF9143" w14:textId="77777777" w:rsidTr="00010034">
        <w:trPr>
          <w:cantSplit/>
          <w:trHeight w:val="1134"/>
        </w:trPr>
        <w:tc>
          <w:tcPr>
            <w:tcW w:w="46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9179A" w14:textId="77777777" w:rsidR="00010034" w:rsidRDefault="00010034">
            <w:pPr>
              <w:spacing w:after="0" w:line="256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1E8B734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Понедель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66D1EF8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Втор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1EDE5F7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реда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5400264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Четверг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24C93C6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Пятница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14:paraId="571FD1C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уббота</w:t>
            </w:r>
          </w:p>
        </w:tc>
      </w:tr>
      <w:tr w:rsidR="00010034" w14:paraId="218B4231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AC9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742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9C3D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B159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8908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CA3B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1912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6094229A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194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1C3E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68D8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F53F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381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213F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7CC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1A0E3A6A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06A4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9003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946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EC7C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3C68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3F2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681C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1B770B24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3BD0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FBE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90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46CA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8FDD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FCDF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C7B6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28CE37A7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32D2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74F0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1E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7DBC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6F5E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4508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E1B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448ADD0F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9BE4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5CE5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98E9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FE61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9B7E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1B6D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05BB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72BDE37A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F6C0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31B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120C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2B16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CB11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2455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558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6A178B88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B6A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918B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4EBE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BFB0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B09A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FCA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3246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404A96CF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0C8A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DBBB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7B65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B3DC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D3BF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2D35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860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27CA9A24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8673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D08B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43CD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787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C93E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3646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A36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5BB7DD76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80F2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91ED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223D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FAE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075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DE1F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22F9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500CCCE0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7E78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58C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0332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7E72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26D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E135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FFD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67EF5D4E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C966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A06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D49D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770D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09B8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A94E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04BF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61D07D91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B6EF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D270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89A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03EB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26F5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5F7F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30F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5F12B241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E12B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0FE0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1C9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AF88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E78E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08EE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6359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20C027D4" w14:textId="77777777" w:rsidTr="00010034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D3DA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376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47C9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D086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7EC7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7B95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F3C1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010034" w14:paraId="49C2BA1A" w14:textId="77777777" w:rsidTr="00010034">
        <w:trPr>
          <w:trHeight w:val="355"/>
        </w:trPr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C4A6B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Итого, часов</w:t>
            </w: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3C84E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24</w:t>
            </w:r>
          </w:p>
        </w:tc>
      </w:tr>
    </w:tbl>
    <w:p w14:paraId="4E6A55C8" w14:textId="77777777" w:rsidR="00010034" w:rsidRDefault="00010034" w:rsidP="00010034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6069A76E" w14:textId="77777777" w:rsidR="00010034" w:rsidRDefault="00010034" w:rsidP="00010034">
      <w:pPr>
        <w:pStyle w:val="a6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ПРОВЕДЕНИЕ ИНСТРУКТАЖЕЙ</w:t>
      </w:r>
    </w:p>
    <w:p w14:paraId="504915A1" w14:textId="77777777" w:rsidR="00010034" w:rsidRDefault="00010034" w:rsidP="0001003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"/>
        <w:gridCol w:w="2774"/>
        <w:gridCol w:w="1547"/>
        <w:gridCol w:w="2224"/>
        <w:gridCol w:w="2320"/>
      </w:tblGrid>
      <w:tr w:rsidR="00010034" w14:paraId="42A45734" w14:textId="77777777" w:rsidTr="00010034">
        <w:trPr>
          <w:trHeight w:val="1092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FA63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№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7847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07FF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A51A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E6C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010034" w14:paraId="3461F040" w14:textId="77777777" w:rsidTr="00010034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249D9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7C92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14:paraId="727C7CEF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DDA1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0264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715D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010034" w14:paraId="7F01F599" w14:textId="77777777" w:rsidTr="00010034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A9DA5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E86F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CFBF7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AEFB9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B6080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010034" w14:paraId="48F61B73" w14:textId="77777777" w:rsidTr="00010034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7EC64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46AE8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61110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50ED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28430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010034" w14:paraId="7C7FC29E" w14:textId="77777777" w:rsidTr="00010034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7E7EA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8CD6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  <w:p w14:paraId="744BE61D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EB9C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89EC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62329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14:paraId="4C5A28CD" w14:textId="77777777" w:rsidR="00010034" w:rsidRDefault="00010034" w:rsidP="00010034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39DC0EA0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  <w:sectPr w:rsidR="00010034">
          <w:pgSz w:w="11906" w:h="16838"/>
          <w:pgMar w:top="777" w:right="851" w:bottom="851" w:left="1701" w:header="709" w:footer="709" w:gutter="0"/>
          <w:cols w:space="720"/>
        </w:sectPr>
      </w:pPr>
    </w:p>
    <w:p w14:paraId="4A29D4E9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</w:p>
    <w:tbl>
      <w:tblPr>
        <w:tblW w:w="15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3657"/>
        <w:gridCol w:w="3657"/>
        <w:gridCol w:w="2764"/>
        <w:gridCol w:w="2765"/>
        <w:gridCol w:w="1559"/>
      </w:tblGrid>
      <w:tr w:rsidR="00010034" w14:paraId="04DEC848" w14:textId="77777777" w:rsidTr="00010034">
        <w:trPr>
          <w:trHeight w:val="784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9BEB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75F8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одержание деятельности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8BC7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езультаты деятельности</w:t>
            </w: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24BA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зникшие затруднения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D81F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Замечания и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>рекомендации  и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задания руководител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FA5F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руководителя</w:t>
            </w:r>
          </w:p>
        </w:tc>
      </w:tr>
      <w:tr w:rsidR="00010034" w14:paraId="15BE976B" w14:textId="77777777" w:rsidTr="00010034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6139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9C8B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5038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3E6D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BBFC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9819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09CF93E5" w14:textId="77777777" w:rsidTr="00010034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3918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1CD1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5D34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488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0E9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0BB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6E0B7897" w14:textId="77777777" w:rsidTr="00010034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95EB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072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C62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9AB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BE15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4FB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2A97551" w14:textId="77777777" w:rsidTr="00010034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E2EA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0381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4EDD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584B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FCA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977E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03163A6B" w14:textId="77777777" w:rsidTr="00010034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67832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DF2D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631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728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A9B6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7E6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08B6CD0" w14:textId="77777777" w:rsidTr="00010034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DE2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682B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A3A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026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6327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ABB2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1FDA3BA2" w14:textId="77777777" w:rsidR="00010034" w:rsidRDefault="00010034" w:rsidP="00010034">
      <w:pPr>
        <w:spacing w:after="0" w:line="240" w:lineRule="auto"/>
        <w:ind w:firstLine="709"/>
        <w:rPr>
          <w:rFonts w:ascii="Times New Roman" w:eastAsia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примечание</w:t>
      </w:r>
      <w:r>
        <w:rPr>
          <w:rFonts w:ascii="Times New Roman" w:hAnsi="Times New Roman"/>
          <w:sz w:val="24"/>
          <w:szCs w:val="24"/>
        </w:rPr>
        <w:t>: заполняется за каждый день практики</w:t>
      </w:r>
      <w:r>
        <w:rPr>
          <w:rFonts w:ascii="Times New Roman" w:hAnsi="Times New Roman"/>
          <w:caps/>
          <w:sz w:val="24"/>
          <w:szCs w:val="24"/>
        </w:rPr>
        <w:t>.</w:t>
      </w:r>
    </w:p>
    <w:p w14:paraId="122E880D" w14:textId="77777777" w:rsidR="00010034" w:rsidRDefault="00010034" w:rsidP="00010034">
      <w:pPr>
        <w:spacing w:after="0" w:line="240" w:lineRule="auto"/>
        <w:rPr>
          <w:rFonts w:ascii="Times New Roman" w:hAnsi="Times New Roman"/>
          <w:caps/>
          <w:sz w:val="24"/>
          <w:szCs w:val="24"/>
        </w:rPr>
        <w:sectPr w:rsidR="00010034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1E26182B" w14:textId="77777777" w:rsidR="00010034" w:rsidRDefault="00010034" w:rsidP="00010034">
      <w:pPr>
        <w:pStyle w:val="a6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ТЕХНОЛОГИЧЕСКАЯ КАРТА ПРАКТИКИ</w:t>
      </w:r>
    </w:p>
    <w:p w14:paraId="3679DB00" w14:textId="77777777" w:rsidR="00010034" w:rsidRDefault="00010034" w:rsidP="00010034">
      <w:pPr>
        <w:pStyle w:val="a6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</w:p>
    <w:p w14:paraId="7BD35D5F" w14:textId="77777777" w:rsidR="00010034" w:rsidRDefault="00010034" w:rsidP="00010034">
      <w:pPr>
        <w:spacing w:after="0" w:line="240" w:lineRule="auto"/>
        <w:rPr>
          <w:rFonts w:ascii="Times New Roman" w:hAnsi="Times New Roman"/>
          <w:spacing w:val="-4"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Ф.И.О. магистранта____________________________________________________________</w:t>
      </w:r>
    </w:p>
    <w:p w14:paraId="76B20590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Направление подготовки </w:t>
      </w:r>
      <w:r>
        <w:rPr>
          <w:rFonts w:ascii="Times New Roman" w:hAnsi="Times New Roman"/>
          <w:sz w:val="24"/>
          <w:szCs w:val="24"/>
        </w:rPr>
        <w:t>49. 04.01 – Физическая культура</w:t>
      </w:r>
    </w:p>
    <w:p w14:paraId="268C4F7D" w14:textId="77777777" w:rsidR="00010034" w:rsidRDefault="00010034" w:rsidP="00010034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 xml:space="preserve">Профиль подготовки: </w:t>
      </w:r>
      <w:r>
        <w:rPr>
          <w:rFonts w:ascii="Times New Roman" w:hAnsi="Times New Roman"/>
          <w:b/>
          <w:bCs/>
          <w:sz w:val="24"/>
          <w:szCs w:val="24"/>
        </w:rPr>
        <w:t>_______________________________________________</w:t>
      </w:r>
    </w:p>
    <w:p w14:paraId="6FD230B8" w14:textId="77777777" w:rsidR="00010034" w:rsidRDefault="00010034" w:rsidP="00010034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DA3F987" w14:textId="77777777" w:rsidR="00010034" w:rsidRDefault="00010034" w:rsidP="00010034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/>
          <w:bCs/>
          <w:spacing w:val="-4"/>
          <w:sz w:val="24"/>
          <w:szCs w:val="24"/>
        </w:rPr>
      </w:pPr>
      <w:r>
        <w:rPr>
          <w:rFonts w:ascii="Times New Roman" w:hAnsi="Times New Roman"/>
          <w:b/>
          <w:spacing w:val="-4"/>
          <w:sz w:val="24"/>
          <w:szCs w:val="24"/>
        </w:rPr>
        <w:t>1 курс 1 семестр</w:t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b/>
          <w:bCs/>
          <w:spacing w:val="-4"/>
          <w:sz w:val="24"/>
          <w:szCs w:val="24"/>
        </w:rPr>
        <w:t>Очная и заочная формы обучения</w:t>
      </w:r>
    </w:p>
    <w:tbl>
      <w:tblPr>
        <w:tblW w:w="949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66"/>
        <w:gridCol w:w="4818"/>
        <w:gridCol w:w="1370"/>
        <w:gridCol w:w="1370"/>
        <w:gridCol w:w="1371"/>
      </w:tblGrid>
      <w:tr w:rsidR="00010034" w14:paraId="3FE2982C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6A8A575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№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EE04541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Вид деятельност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CCDC0F5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pacing w:val="-6"/>
                <w:sz w:val="24"/>
                <w:szCs w:val="24"/>
              </w:rPr>
              <w:t xml:space="preserve">Количество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баллов</w:t>
            </w:r>
            <w:r>
              <w:rPr>
                <w:rFonts w:ascii="Times New Roman" w:hAnsi="Times New Roman"/>
                <w:bCs/>
                <w:spacing w:val="-7"/>
                <w:sz w:val="24"/>
                <w:szCs w:val="24"/>
              </w:rPr>
              <w:t xml:space="preserve"> мин/макс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C703186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Количество баллов за выполнение работы 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728B634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руководителя</w:t>
            </w:r>
          </w:p>
        </w:tc>
      </w:tr>
      <w:tr w:rsidR="00010034" w14:paraId="4398F4FB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2F49B0F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CED8ECE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организацией и содержанием научно-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исследовательской  работы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(НИР) вуза и кафедры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08C2E28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/1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CD38CA6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AC78729" w14:textId="77777777" w:rsidR="00010034" w:rsidRDefault="0001003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525B2910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DFB06CA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24069C6" w14:textId="77777777" w:rsidR="00010034" w:rsidRDefault="00010034">
            <w:pPr>
              <w:spacing w:after="0" w:line="240" w:lineRule="auto"/>
              <w:rPr>
                <w:rFonts w:ascii="Times New Roman" w:eastAsia="Times New Roman" w:hAnsi="Times New Roman"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индивидуального рабочего плана на период практик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C26841A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/1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CA6DBF8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851BA0B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0C845607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E432854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16EC601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информационными источниками по направлению и теме исследования, составление списка литературы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1AEE3A3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D5FC4CC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E0DA51F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16F3E1A3" w14:textId="77777777" w:rsidTr="00010034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BE5141F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убежный контроль 1. Определение направления НИР и темы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научного  исследования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E41D157" w14:textId="77777777" w:rsidR="00010034" w:rsidRDefault="00010034">
            <w:pPr>
              <w:tabs>
                <w:tab w:val="left" w:pos="-1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/1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E08B58C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F298584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5B183497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523E509" w14:textId="77777777" w:rsidR="00010034" w:rsidRDefault="00010034">
            <w:pPr>
              <w:tabs>
                <w:tab w:val="left" w:pos="-13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D16544C" w14:textId="77777777" w:rsidR="00010034" w:rsidRDefault="00010034">
            <w:pPr>
              <w:tabs>
                <w:tab w:val="left" w:pos="-1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Написание реферата на тему, раскрывающую один из теоретических вопросов по направлению исследования, по заданию руководителя практик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CACD323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6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D2C8C00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103D53D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76104B9A" w14:textId="77777777" w:rsidTr="00010034">
        <w:trPr>
          <w:trHeight w:val="68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AA65DDF" w14:textId="77777777" w:rsidR="00010034" w:rsidRDefault="00010034">
            <w:pPr>
              <w:tabs>
                <w:tab w:val="left" w:pos="25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B6C05C2" w14:textId="77777777" w:rsidR="00010034" w:rsidRDefault="00010034">
            <w:pPr>
              <w:tabs>
                <w:tab w:val="left" w:pos="253"/>
              </w:tabs>
              <w:spacing w:after="0" w:line="240" w:lineRule="auto"/>
              <w:rPr>
                <w:rStyle w:val="FontStyle15"/>
                <w:spacing w:val="-6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Проведение педагогических наблюдений, оформление протоколов наблюдений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A25C3D6" w14:textId="77777777" w:rsidR="00010034" w:rsidRDefault="00010034">
            <w:pPr>
              <w:shd w:val="clear" w:color="auto" w:fill="FFFFFF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5D6B300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89DBAB4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1027F9F8" w14:textId="77777777" w:rsidTr="00010034">
        <w:trPr>
          <w:trHeight w:val="30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A314655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F64209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Разработка тезисов беседы, варианта анкеты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F432868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E71F8D3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5635E5D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09BB0430" w14:textId="77777777" w:rsidTr="00010034">
        <w:trPr>
          <w:trHeight w:val="30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8AD4CF3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B6DE669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Ознакомление </w:t>
            </w: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с технологиями анализа документальных и архивных материалов и экспертного оценивания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22D25B6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/1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90C693F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C2E5D38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0919E5A9" w14:textId="77777777" w:rsidTr="00010034">
        <w:trPr>
          <w:trHeight w:val="30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69C6CEB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A0B5827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Разработка списка методик оценивания результатов </w:t>
            </w: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исследования  (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диагностический пакет)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0418F68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E276E4F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9BFAB42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12E8FAE2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18C4056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C8D0912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Описание организации исследования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9A1CB9D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F0CF1DF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EA7B574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3B412BFF" w14:textId="77777777" w:rsidTr="00010034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EED7E7B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Рубежный контроль 2. Разработка </w:t>
            </w:r>
            <w:r>
              <w:rPr>
                <w:rFonts w:ascii="Times New Roman" w:hAnsi="Times New Roman"/>
                <w:sz w:val="24"/>
                <w:szCs w:val="24"/>
              </w:rPr>
              <w:t>основных положения исследования: актуальность, объект, предмет, гипотеза, цель, задачи, новизна, теоретическая и практическая значимость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819E802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/1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4E67ED4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99C4649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36686FBF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E41A86F" w14:textId="77777777" w:rsidR="00010034" w:rsidRDefault="00010034">
            <w:pPr>
              <w:spacing w:after="0" w:line="240" w:lineRule="auto"/>
              <w:jc w:val="both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10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7E7792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Разработка иллюстративного материала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61F83F2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21585EC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EBF929E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1980422A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F93BCA4" w14:textId="77777777" w:rsidR="00010034" w:rsidRDefault="00010034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11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1B8B9A4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пределение методов математико-статистической обработки экспериментальных данных.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6B6AF27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96A5E90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0BA634C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338FB37C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876F9C8" w14:textId="77777777" w:rsidR="00010034" w:rsidRDefault="00010034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7595429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зучение структуры и последовательности изложения материала в исследовательской работе, разработка оглавления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8FE6EF3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3F35A1C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9D4CB80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028C46E4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AE5688D" w14:textId="77777777" w:rsidR="00010034" w:rsidRDefault="00010034">
            <w:pPr>
              <w:spacing w:after="0" w:line="240" w:lineRule="auto"/>
              <w:jc w:val="both"/>
              <w:rPr>
                <w:rFonts w:ascii="Times New Roman" w:eastAsia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13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DE8AE28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Написание рецензи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26E1292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3CB1CF0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2222257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2A666A2A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A883FCA" w14:textId="77777777" w:rsidR="00010034" w:rsidRDefault="00010034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14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804139C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опубликованием результатов исследования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F710F62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/1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F67CF8E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C927A30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376FEEBF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603A839" w14:textId="77777777" w:rsidR="00010034" w:rsidRDefault="00010034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55959D0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готовка отчета о прохождении практик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FD768DE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5DEBA21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C9767A4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5D99C62E" w14:textId="77777777" w:rsidTr="00010034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26EC01" w14:textId="77777777" w:rsidR="00010034" w:rsidRDefault="00010034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Рубежный контроль 3. Защита отчета о прохождении практики.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C38BB4D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/1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7766A1E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4D1BF03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3ECB0F56" w14:textId="77777777" w:rsidTr="00010034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F54C8B8" w14:textId="77777777" w:rsidR="00010034" w:rsidRDefault="00010034">
            <w:pPr>
              <w:shd w:val="clear" w:color="auto" w:fill="FFFFFF"/>
              <w:spacing w:after="0" w:line="240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 минимум/максимум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2A53E45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/7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852A79F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5F54E56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69046D92" w14:textId="77777777" w:rsidTr="00010034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1824C5" w14:textId="77777777" w:rsidR="00010034" w:rsidRDefault="0001003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C475AD5" w14:textId="77777777" w:rsidR="00010034" w:rsidRDefault="00010034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Промежуточный контроль – оценка </w:t>
            </w:r>
            <w:r>
              <w:rPr>
                <w:rFonts w:ascii="Times New Roman" w:hAnsi="Times New Roman"/>
                <w:sz w:val="24"/>
                <w:szCs w:val="24"/>
              </w:rPr>
              <w:t>курсового руководителя практик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87458DF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/3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2824565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AACFA20" w14:textId="77777777" w:rsidR="00010034" w:rsidRDefault="0001003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73617285" w14:textId="77777777" w:rsidTr="00010034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9EC72F9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1 семестр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F039ABE" w14:textId="77777777" w:rsidR="00010034" w:rsidRDefault="00010034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/10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8542E29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07BAB25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478C2CDD" w14:textId="77777777" w:rsidTr="00010034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hideMark/>
          </w:tcPr>
          <w:p w14:paraId="7C734E7A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ценка за практику</w:t>
            </w:r>
          </w:p>
        </w:tc>
        <w:tc>
          <w:tcPr>
            <w:tcW w:w="2740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E968964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2021B0E6" w14:textId="77777777" w:rsidR="00010034" w:rsidRDefault="00010034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7A1F4CC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4B392022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отчет практиканта</w:t>
      </w:r>
    </w:p>
    <w:tbl>
      <w:tblPr>
        <w:tblW w:w="0" w:type="auto"/>
        <w:tblInd w:w="-34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20"/>
      </w:tblGrid>
      <w:tr w:rsidR="00010034" w14:paraId="371ED20D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92930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56EAD0C9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6D0F25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81C2857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58A0C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693FB894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4460B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1C997D5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98ED04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2F7C5ED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D2970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00F393C2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70D04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6BF1435B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782A0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40D9C0A5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B1E63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7849DD9C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C04CA9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3BEC3B31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C7B15E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66804B24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78AAF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4FCA9343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CF8FC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3C3DD973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805B5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47B84F4C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CBE26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5DE3CA61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C6E8F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2E37192" w14:textId="77777777" w:rsidTr="00010034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D7E11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A88C0B0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260"/>
        <w:gridCol w:w="4643"/>
      </w:tblGrid>
      <w:tr w:rsidR="00010034" w14:paraId="4ABA40F7" w14:textId="77777777" w:rsidTr="00010034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3B54E0D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»_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_______________20___г.</w:t>
            </w:r>
          </w:p>
          <w:p w14:paraId="4241E408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D5D787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10034" w14:paraId="2EBC9323" w14:textId="77777777" w:rsidTr="00010034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65B255C" w14:textId="77777777" w:rsidR="00010034" w:rsidRPr="00010034" w:rsidRDefault="00010034">
            <w:pPr>
              <w:pStyle w:val="4"/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10034">
              <w:rPr>
                <w:b/>
                <w:bCs/>
                <w:color w:val="000000" w:themeColor="text1"/>
                <w:sz w:val="24"/>
                <w:szCs w:val="24"/>
              </w:rPr>
              <w:t>Подпись практиканта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B52E4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010034" w14:paraId="06E7E864" w14:textId="77777777" w:rsidTr="00010034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65748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3634AF45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</w:t>
            </w:r>
          </w:p>
          <w:p w14:paraId="1E34BB71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от кафедры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079B91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9CAE839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83B8668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чете следует отразить анализ выполнения индивидуального плана и программы практики и отразить весь объем проведенной студентом работы. Оценивая итоги практики, следует отметить, чему научился студент, какие компетенции, знания, умения и навыки приобрел, какие испытал трудности в работе и какие проблемы были обнаружены в теоретической и методической подготовленности.</w:t>
      </w:r>
    </w:p>
    <w:p w14:paraId="2EA02A5C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рактики и др. Итоговые материалы и отчет должны быть подписаны руководителем практики от кафедры.</w:t>
      </w:r>
    </w:p>
    <w:p w14:paraId="5185D873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6CD8321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52C4A2D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F267B3C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252934D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4E9B708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51F8161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4B3270E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7EDFC22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 xml:space="preserve">отзыв </w:t>
      </w:r>
    </w:p>
    <w:p w14:paraId="3FEE7919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рукодителя практики</w:t>
      </w:r>
    </w:p>
    <w:p w14:paraId="3AA87844" w14:textId="77777777" w:rsidR="00010034" w:rsidRDefault="00010034" w:rsidP="00010034">
      <w:pPr>
        <w:spacing w:after="0" w:line="240" w:lineRule="auto"/>
        <w:ind w:hanging="142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___________________________________________________________________</w:t>
      </w:r>
    </w:p>
    <w:p w14:paraId="6C1AADC7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  <w:vertAlign w:val="superscript"/>
        </w:rPr>
      </w:pPr>
      <w:r>
        <w:rPr>
          <w:rFonts w:ascii="Times New Roman" w:hAnsi="Times New Roman"/>
          <w:b/>
          <w:sz w:val="24"/>
          <w:szCs w:val="24"/>
          <w:vertAlign w:val="superscript"/>
        </w:rPr>
        <w:t>(</w:t>
      </w:r>
      <w:r>
        <w:rPr>
          <w:rFonts w:ascii="Times New Roman" w:hAnsi="Times New Roman"/>
          <w:sz w:val="24"/>
          <w:szCs w:val="24"/>
          <w:vertAlign w:val="superscript"/>
        </w:rPr>
        <w:t>Фамилия, имя, отчество</w:t>
      </w:r>
      <w:r>
        <w:rPr>
          <w:rFonts w:ascii="Times New Roman" w:hAnsi="Times New Roman"/>
          <w:b/>
          <w:sz w:val="24"/>
          <w:szCs w:val="24"/>
          <w:vertAlign w:val="superscript"/>
        </w:rPr>
        <w:t>)</w:t>
      </w:r>
    </w:p>
    <w:p w14:paraId="5689ACC5" w14:textId="77777777" w:rsidR="00010034" w:rsidRDefault="00010034" w:rsidP="00010034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"/>
        <w:gridCol w:w="4491"/>
        <w:gridCol w:w="261"/>
        <w:gridCol w:w="4535"/>
        <w:gridCol w:w="35"/>
        <w:gridCol w:w="73"/>
      </w:tblGrid>
      <w:tr w:rsidR="00010034" w14:paraId="1A9720AE" w14:textId="77777777" w:rsidTr="00010034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B5D69B" w14:textId="77777777" w:rsidR="00010034" w:rsidRDefault="00010034">
            <w:pPr>
              <w:spacing w:after="0" w:line="240" w:lineRule="auto"/>
              <w:ind w:firstLine="709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ученая степень, ученое звание, должность</w:t>
            </w:r>
            <w:r>
              <w:rPr>
                <w:rFonts w:ascii="Times New Roman" w:hAnsi="Times New Roman"/>
                <w:caps/>
                <w:sz w:val="24"/>
                <w:szCs w:val="24"/>
              </w:rPr>
              <w:t>)</w:t>
            </w:r>
          </w:p>
          <w:p w14:paraId="2CF6FEB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</w:tc>
      </w:tr>
      <w:tr w:rsidR="00010034" w14:paraId="0F6A42C6" w14:textId="77777777" w:rsidTr="00010034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2CD776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тудент (ка)______________________________________________________</w:t>
            </w:r>
          </w:p>
        </w:tc>
      </w:tr>
      <w:tr w:rsidR="00010034" w14:paraId="441ADBC5" w14:textId="77777777" w:rsidTr="00010034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A905AA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(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Фамилия, имя, отчество</w:t>
            </w: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)</w:t>
            </w:r>
          </w:p>
          <w:p w14:paraId="0EF39A4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аправление подготовки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9. 04.01 – Физическая культура</w:t>
            </w:r>
          </w:p>
          <w:p w14:paraId="32718FBF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филь подготовки_______________________________________________</w:t>
            </w:r>
          </w:p>
          <w:p w14:paraId="49A46DF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</w:tr>
      <w:tr w:rsidR="00010034" w14:paraId="7299DD65" w14:textId="77777777" w:rsidTr="00010034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56DDBE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ходивший (ая) практику_________________________________________ _____________________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(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Место проведение практик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</w:t>
            </w:r>
          </w:p>
        </w:tc>
      </w:tr>
      <w:tr w:rsidR="00010034" w14:paraId="14AAC1B3" w14:textId="77777777" w:rsidTr="00010034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CF598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</w:p>
        </w:tc>
      </w:tr>
      <w:tr w:rsidR="00010034" w14:paraId="23C8512E" w14:textId="77777777" w:rsidTr="00010034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D5BD33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45AB8A8A" w14:textId="77777777" w:rsidTr="00010034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DF0AB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3F35048B" w14:textId="77777777" w:rsidTr="00010034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EEAB78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35D25985" w14:textId="77777777" w:rsidTr="00010034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FC1C30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475D66A7" w14:textId="77777777" w:rsidTr="00010034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C1155C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2EB1784C" w14:textId="77777777" w:rsidTr="00010034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37F4A6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3E3224C4" w14:textId="77777777" w:rsidTr="00010034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60B5FA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010034" w14:paraId="08263FD8" w14:textId="77777777" w:rsidTr="00010034">
        <w:tc>
          <w:tcPr>
            <w:tcW w:w="47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4B95117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7468A9AE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</w:p>
        </w:tc>
        <w:tc>
          <w:tcPr>
            <w:tcW w:w="46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427F9B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010034" w14:paraId="00E8B6CA" w14:textId="77777777" w:rsidTr="00010034">
        <w:trPr>
          <w:gridAfter w:val="4"/>
          <w:wAfter w:w="4904" w:type="dxa"/>
        </w:trPr>
        <w:tc>
          <w:tcPr>
            <w:tcW w:w="4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6BEF8D" w14:textId="77777777" w:rsidR="00010034" w:rsidRDefault="000100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D1C2E6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  <w:p w14:paraId="032EC0C2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33A585BB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00813B3" w14:textId="77777777" w:rsidR="00010034" w:rsidRDefault="000100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AB90120" w14:textId="77777777" w:rsidR="00010034" w:rsidRDefault="00010034" w:rsidP="00010034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зыве следует отразить сформированность компетенций, предусмотренных программой практики, степень достижения цели и решения задач практики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266D2D1A" w14:textId="77777777" w:rsidR="00010034" w:rsidRDefault="00010034" w:rsidP="0001003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6802DB" w14:textId="77777777" w:rsidR="002C2B80" w:rsidRDefault="002C2B80"/>
    <w:sectPr w:rsidR="002C2B8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944CA"/>
    <w:multiLevelType w:val="hybridMultilevel"/>
    <w:tmpl w:val="90E4F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D32E9"/>
    <w:multiLevelType w:val="hybridMultilevel"/>
    <w:tmpl w:val="9BAC7B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EE0820"/>
    <w:multiLevelType w:val="hybridMultilevel"/>
    <w:tmpl w:val="E490FF0C"/>
    <w:lvl w:ilvl="0" w:tplc="041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56957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649505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010711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0034"/>
    <w:rsid w:val="00010034"/>
    <w:rsid w:val="002C2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F2444"/>
  <w15:chartTrackingRefBased/>
  <w15:docId w15:val="{044A1A63-F348-499E-AED3-6663742D1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0034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uiPriority w:val="1"/>
    <w:qFormat/>
    <w:rsid w:val="00010034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100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010034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01003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3">
    <w:name w:val="Body Text"/>
    <w:basedOn w:val="a"/>
    <w:link w:val="a4"/>
    <w:uiPriority w:val="99"/>
    <w:semiHidden/>
    <w:unhideWhenUsed/>
    <w:qFormat/>
    <w:rsid w:val="00010034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qFormat/>
    <w:rsid w:val="00010034"/>
    <w:rPr>
      <w:rFonts w:ascii="Calibri" w:eastAsia="Calibri" w:hAnsi="Calibri" w:cs="Times New Roman"/>
    </w:rPr>
  </w:style>
  <w:style w:type="character" w:customStyle="1" w:styleId="a5">
    <w:name w:val="Абзац списка Знак"/>
    <w:link w:val="a6"/>
    <w:uiPriority w:val="34"/>
    <w:locked/>
    <w:rsid w:val="00010034"/>
    <w:rPr>
      <w:rFonts w:ascii="Calibri" w:eastAsia="Calibri" w:hAnsi="Calibri" w:cs="Times New Roman"/>
    </w:rPr>
  </w:style>
  <w:style w:type="paragraph" w:styleId="a6">
    <w:name w:val="List Paragraph"/>
    <w:basedOn w:val="a"/>
    <w:link w:val="a5"/>
    <w:uiPriority w:val="34"/>
    <w:qFormat/>
    <w:rsid w:val="00010034"/>
    <w:pPr>
      <w:ind w:left="720"/>
      <w:contextualSpacing/>
    </w:pPr>
  </w:style>
  <w:style w:type="paragraph" w:customStyle="1" w:styleId="FirstParagraph">
    <w:name w:val="First Paragraph"/>
    <w:basedOn w:val="a3"/>
    <w:next w:val="a3"/>
    <w:qFormat/>
    <w:rsid w:val="0001003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FontStyle15">
    <w:name w:val="Font Style15"/>
    <w:rsid w:val="00010034"/>
    <w:rPr>
      <w:rFonts w:ascii="Times New Roman" w:hAnsi="Times New Roman" w:cs="Times New Roman" w:hint="default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17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518</Words>
  <Characters>14357</Characters>
  <Application>Microsoft Office Word</Application>
  <DocSecurity>0</DocSecurity>
  <Lines>119</Lines>
  <Paragraphs>33</Paragraphs>
  <ScaleCrop>false</ScaleCrop>
  <Company/>
  <LinksUpToDate>false</LinksUpToDate>
  <CharactersWithSpaces>16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Ольга</cp:lastModifiedBy>
  <cp:revision>1</cp:revision>
  <dcterms:created xsi:type="dcterms:W3CDTF">2022-12-15T16:33:00Z</dcterms:created>
  <dcterms:modified xsi:type="dcterms:W3CDTF">2022-12-15T16:34:00Z</dcterms:modified>
</cp:coreProperties>
</file>